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it is possible to divide this array int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non-empty subsets whose sums are all equal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3,2,3,5,2,1], k = 4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It is possible to divide it into 4 subsets (5), (1, 4), (2,3), (2,3) with equal sum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], k = 3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ums.length &lt;= 1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The frequency of each element is in the range</w:t>
      </w:r>
      <w:r>
        <w:t xml:space="preserve"> </w:t>
      </w:r>
      <w:r>
        <w:rPr>
          <w:rStyle w:val="VerbatimChar"/>
        </w:rPr>
        <w:t xml:space="preserve">[1, 4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19Z</dcterms:created>
  <dcterms:modified xsi:type="dcterms:W3CDTF">2024-03-25T10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